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Switzerland</w:t>
      </w:r>
      <w:r>
        <w:t xml:space="preserve"> </w:t>
      </w:r>
      <w:r>
        <w:t xml:space="preserve">Zurich</w:t>
      </w:r>
    </w:p>
    <w:bookmarkStart w:id="20" w:name="X0ebaf19bd17c0d32aea3e6d6588a5757225875e"/>
    <w:p>
      <w:pPr>
        <w:pStyle w:val="Heading1"/>
      </w:pPr>
      <w:r>
        <w:t xml:space="preserve">Personal Statement: Commitment to Excellence in General Practice for Switzerland Zurich</w:t>
      </w:r>
    </w:p>
    <w:p>
      <w:pPr>
        <w:pStyle w:val="FirstParagraph"/>
      </w:pPr>
      <w:r>
        <w:t xml:space="preserve">As a dedicated and compassionate</w:t>
      </w:r>
      <w:r>
        <w:t xml:space="preserve"> </w:t>
      </w:r>
      <w:r>
        <w:rPr>
          <w:bCs/>
          <w:b/>
        </w:rPr>
        <w:t xml:space="preserve">Doctor General Practitioner</w:t>
      </w:r>
      <w:r>
        <w:t xml:space="preserve">, I have cultivated a career rooted in patient-centered care, preventive medicine, and the holistic management of complex health needs. My professional journey has been defined by an unwavering commitment to empowering individuals through accessible, evidence-based healthcare—a philosophy that resonates deeply with the values underpinning Switzerland's esteemed primary care system. It is with profound enthusiasm that I submit this</w:t>
      </w:r>
      <w:r>
        <w:t xml:space="preserve"> </w:t>
      </w:r>
      <w:r>
        <w:rPr>
          <w:bCs/>
          <w:b/>
        </w:rPr>
        <w:t xml:space="preserve">Personal Statement</w:t>
      </w:r>
      <w:r>
        <w:t xml:space="preserve">, outlining my qualifications, vision, and eagerness to contribute meaningfully as a</w:t>
      </w:r>
      <w:r>
        <w:t xml:space="preserve"> </w:t>
      </w:r>
      <w:r>
        <w:rPr>
          <w:bCs/>
          <w:b/>
        </w:rPr>
        <w:t xml:space="preserve">Doctor General Practitioner</w:t>
      </w:r>
      <w:r>
        <w:t xml:space="preserve"> </w:t>
      </w:r>
      <w:r>
        <w:t xml:space="preserve">within the vibrant healthcare landscape of</w:t>
      </w:r>
      <w:r>
        <w:t xml:space="preserve"> </w:t>
      </w:r>
      <w:r>
        <w:rPr>
          <w:bCs/>
          <w:b/>
        </w:rPr>
        <w:t xml:space="preserve">Switzerland Zurich</w:t>
      </w:r>
      <w:r>
        <w:t xml:space="preserve">.</w:t>
      </w:r>
    </w:p>
    <w:p>
      <w:pPr>
        <w:pStyle w:val="BodyText"/>
      </w:pPr>
      <w:r>
        <w:t xml:space="preserve">The essence of general practice in Switzerland lies not merely in treating acute conditions but in fostering lifelong relationships with patients while navigating a sophisticated, patient-funded insurance framework. My experience across diverse clinical settings—ranging from urban community clinics to rural health centers—has equipped me with the adaptability required to excel within this model. I have honed my skills in managing chronic diseases (such as diabetes, hypertension, and cardiovascular conditions), conducting comprehensive health screenings, providing mental health support within a primary care context, and delivering timely interventions for acute illnesses. Crucially, I understand that success as a</w:t>
      </w:r>
      <w:r>
        <w:t xml:space="preserve"> </w:t>
      </w:r>
      <w:r>
        <w:rPr>
          <w:bCs/>
          <w:b/>
        </w:rPr>
        <w:t xml:space="preserve">Doctor General Practitioner</w:t>
      </w:r>
      <w:r>
        <w:t xml:space="preserve"> </w:t>
      </w:r>
      <w:r>
        <w:t xml:space="preserve">in</w:t>
      </w:r>
      <w:r>
        <w:t xml:space="preserve"> </w:t>
      </w:r>
      <w:r>
        <w:rPr>
          <w:bCs/>
          <w:b/>
        </w:rPr>
        <w:t xml:space="preserve">Switzerland Zurich</w:t>
      </w:r>
      <w:r>
        <w:t xml:space="preserve"> </w:t>
      </w:r>
      <w:r>
        <w:t xml:space="preserve">demands seamless coordination with specialists, nurses, physiotherapists, and social services—ensuring continuity of care that aligns with Swiss standards of excellence.</w:t>
      </w:r>
    </w:p>
    <w:p>
      <w:pPr>
        <w:pStyle w:val="BodyText"/>
      </w:pPr>
      <w:r>
        <w:rPr>
          <w:bCs/>
          <w:b/>
        </w:rPr>
        <w:t xml:space="preserve">I am drawn to Zurich specifically because it represents the pinnacle of Swiss healthcare innovation and community integration.</w:t>
      </w:r>
      <w:r>
        <w:t xml:space="preserve"> </w:t>
      </w:r>
      <w:r>
        <w:t xml:space="preserve">Beyond its reputation as a global financial hub, Zurich embodies a unique blend of cutting-edge medical infrastructure, cultural diversity, and a strong emphasis on preventive health. The city’s population comprises not only long-standing residents but also an extensive international community—a reality that demands exceptional cross-cultural communication skills. I am fluent in German (C1 level), English (native fluency), and possess working proficiency in French—enabling me to connect authentically with patients from all backgrounds, a necessity for effective care delivery in</w:t>
      </w:r>
      <w:r>
        <w:t xml:space="preserve"> </w:t>
      </w:r>
      <w:r>
        <w:rPr>
          <w:bCs/>
          <w:b/>
        </w:rPr>
        <w:t xml:space="preserve">Switzerland Zurich</w:t>
      </w:r>
      <w:r>
        <w:t xml:space="preserve">. My prior work in multicultural settings has reinforced my belief that language is not merely a tool for diagnosis but the foundation of trust and understanding—a cornerstone I will bring to every consultation at my practice.</w:t>
      </w:r>
    </w:p>
    <w:p>
      <w:pPr>
        <w:pStyle w:val="BodyText"/>
      </w:pPr>
      <w:r>
        <w:t xml:space="preserve">A core tenet of my approach as a</w:t>
      </w:r>
      <w:r>
        <w:t xml:space="preserve"> </w:t>
      </w:r>
      <w:r>
        <w:rPr>
          <w:bCs/>
          <w:b/>
        </w:rPr>
        <w:t xml:space="preserve">Doctor General Practitioner</w:t>
      </w:r>
      <w:r>
        <w:t xml:space="preserve"> </w:t>
      </w:r>
      <w:r>
        <w:t xml:space="preserve">is preventive care. In Zurich, where life expectancy ranks among the highest globally, proactive health management is paramount. I actively engage patients in personalized wellness plans, utilizing tools such as health risk assessments and lifestyle counseling to mitigate preventable conditions. For instance, during my tenure in a primary care clinic in Basel, I spearheaded a community initiative focused on early detection of metabolic syndrome among immigrant populations—collaborating with local nutritionists and fitness centers to create culturally sensitive programs. This experience taught me the importance of community partnerships, a strategy I am eager to replicate within Zurich's dynamic neighborhoods like Wiedikon or Seefeld.</w:t>
      </w:r>
    </w:p>
    <w:p>
      <w:pPr>
        <w:pStyle w:val="BodyText"/>
      </w:pPr>
      <w:r>
        <w:t xml:space="preserve">Furthermore, I recognize that</w:t>
      </w:r>
      <w:r>
        <w:t xml:space="preserve"> </w:t>
      </w:r>
      <w:r>
        <w:rPr>
          <w:bCs/>
          <w:b/>
        </w:rPr>
        <w:t xml:space="preserve">Switzerland Zurich</w:t>
      </w:r>
      <w:r>
        <w:t xml:space="preserve"> </w:t>
      </w:r>
      <w:r>
        <w:t xml:space="preserve">operates within a unique healthcare ecosystem governed by strict quality assurance protocols and continuous professional development requirements. My commitment to lifelong learning is reflected in my recent completion of certifications in telemedicine (aligned with Swiss e-health initiatives) and advanced cardiac life support (ACLS). I am adept at utilizing Switzerland’s integrated electronic health records (EHRs), such as the Swissmedic platform, ensuring precise documentation and secure data sharing—critical for efficient care coordination. My familiarity with Swiss reimbursement structures, including LAMal billing procedures, ensures operational fluency from day one.</w:t>
      </w:r>
    </w:p>
    <w:p>
      <w:pPr>
        <w:pStyle w:val="BodyText"/>
      </w:pPr>
      <w:r>
        <w:t xml:space="preserve">What truly defines my application is my alignment with Zurich’s humanistic approach to medicine. In a city where healthcare is viewed as a fundamental right rather than a commodity, I prioritize empathy alongside expertise. I believe in spending the time necessary for thorough consultations—listening not just to symptoms, but to the patient’s context, concerns, and life circumstances. This patient-centered ethos mirrors the principles of Zurich’s primary care model, which emphasizes long-term partnerships over transactional interactions. Whether advising a young family on vaccination schedules or supporting an elderly patient through complex polypharmacy management, I strive to provide not just clinical solutions but compassionate guidance.</w:t>
      </w:r>
    </w:p>
    <w:p>
      <w:pPr>
        <w:pStyle w:val="BodyText"/>
      </w:pPr>
      <w:r>
        <w:t xml:space="preserve">My decision to pursue a career in</w:t>
      </w:r>
      <w:r>
        <w:t xml:space="preserve"> </w:t>
      </w:r>
      <w:r>
        <w:rPr>
          <w:bCs/>
          <w:b/>
        </w:rPr>
        <w:t xml:space="preserve">Switzerland Zurich</w:t>
      </w:r>
      <w:r>
        <w:t xml:space="preserve"> </w:t>
      </w:r>
      <w:r>
        <w:t xml:space="preserve">is not merely logistical; it is deeply personal. Having lived and studied in Switzerland during my medical residency, I developed an immense respect for the country’s dedication to health equity, environmental awareness, and community well-being. I am eager to immerse myself further into Zurich’s cultural fabric—volunteering at local health fairs, supporting initiatives like "Zürich gesund" (Zurich Healthy), and contributing to the city’s mission of fostering a healthier population. I am confident that my skills in chronic disease management, cross-cultural communication, and collaborative care will complement the existing healthcare teams in Zurich while allowing me to grow alongside them.</w:t>
      </w:r>
    </w:p>
    <w:p>
      <w:pPr>
        <w:pStyle w:val="BodyText"/>
      </w:pPr>
      <w:r>
        <w:t xml:space="preserve">In conclusion, this</w:t>
      </w:r>
      <w:r>
        <w:t xml:space="preserve"> </w:t>
      </w:r>
      <w:r>
        <w:rPr>
          <w:bCs/>
          <w:b/>
        </w:rPr>
        <w:t xml:space="preserve">Personal Statement</w:t>
      </w:r>
      <w:r>
        <w:t xml:space="preserve"> </w:t>
      </w:r>
      <w:r>
        <w:t xml:space="preserve">serves as a testament to my readiness to embody the role of a</w:t>
      </w:r>
      <w:r>
        <w:t xml:space="preserve"> </w:t>
      </w:r>
      <w:r>
        <w:rPr>
          <w:bCs/>
          <w:b/>
        </w:rPr>
        <w:t xml:space="preserve">Doctor General Practitioner</w:t>
      </w:r>
      <w:r>
        <w:t xml:space="preserve"> </w:t>
      </w:r>
      <w:r>
        <w:t xml:space="preserve">within the prestigious framework of</w:t>
      </w:r>
      <w:r>
        <w:t xml:space="preserve"> </w:t>
      </w:r>
      <w:r>
        <w:rPr>
          <w:bCs/>
          <w:b/>
        </w:rPr>
        <w:t xml:space="preserve">Switzerland Zurich</w:t>
      </w:r>
      <w:r>
        <w:t xml:space="preserve">. I am not merely seeking employment; I seek to integrate into a community that values precision, empathy, and excellence. My clinical expertise, cultural sensitivity, and profound respect for Swiss healthcare traditions position me to make an immediate and lasting impact on patient lives while upholding the highest standards of general practice. I am eager to bring my dedication to Zurich’s healthcare providers—and most importantly—to its patients—where compassionate care is not just practiced but cherished.</w:t>
      </w:r>
    </w:p>
    <w:p>
      <w:pPr>
        <w:pStyle w:val="BodyText"/>
      </w:pPr>
      <w:r>
        <w:t xml:space="preserve">Thank you for considering my application. I welcome the opportunity to discuss how my vision aligns with your clinic’s mission and contributes to the health and vitality of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Application - Switzerland Zurich</dc:title>
  <dc:creator/>
  <cp:keywords/>
  <dcterms:created xsi:type="dcterms:W3CDTF">2026-07-20T20:42:32Z</dcterms:created>
  <dcterms:modified xsi:type="dcterms:W3CDTF">2026-07-20T20:42:32Z</dcterms:modified>
</cp:coreProperties>
</file>

<file path=docProps/custom.xml><?xml version="1.0" encoding="utf-8"?>
<Properties xmlns="http://schemas.openxmlformats.org/officeDocument/2006/custom-properties" xmlns:vt="http://schemas.openxmlformats.org/officeDocument/2006/docPropsVTypes"/>
</file>